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IMMY NAVARRE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M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VARRE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24 Kenmore Avenue, Round Lake Beach, IL, USA Round Lake Beach, IL, USA 6007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NSLIM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81427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A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EL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S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ONANTZIN</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9/2015</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